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6D6C1F" w:rsidRDefault="00DB5E70" w:rsidP="00DB5E70">
      <w:pPr>
        <w:jc w:val="right"/>
      </w:pPr>
    </w:p>
    <w:p w14:paraId="156D629E" w14:textId="25586418" w:rsidR="00DB5E70" w:rsidRPr="006D6C1F" w:rsidRDefault="00917537" w:rsidP="00DB5E70">
      <w:pPr>
        <w:rPr>
          <w:b/>
        </w:rPr>
      </w:pPr>
      <w:r w:rsidRPr="006D6C1F">
        <w:rPr>
          <w:b/>
        </w:rPr>
        <w:t>Operations and Algebraic Thinking (3.OA.</w:t>
      </w:r>
      <w:r w:rsidR="0025009A">
        <w:rPr>
          <w:b/>
        </w:rPr>
        <w:t>3</w:t>
      </w:r>
      <w:r w:rsidRPr="006D6C1F">
        <w:rPr>
          <w:b/>
        </w:rPr>
        <w:t>)</w:t>
      </w:r>
      <w:r w:rsidR="00DB5E70" w:rsidRPr="006D6C1F">
        <w:rPr>
          <w:b/>
        </w:rPr>
        <w:t xml:space="preserve"> </w:t>
      </w:r>
    </w:p>
    <w:p w14:paraId="206D08D0" w14:textId="77777777" w:rsidR="00DB5E70" w:rsidRPr="006D6C1F" w:rsidRDefault="00DB5E70" w:rsidP="00DB5E70"/>
    <w:p w14:paraId="11F7DCFF" w14:textId="3278DBAA" w:rsidR="00DB5E70" w:rsidRPr="006D6C1F" w:rsidRDefault="006B3F0B" w:rsidP="00DB5E70">
      <w:bookmarkStart w:id="0" w:name="_GoBack"/>
      <w:r w:rsidRPr="006D6C1F">
        <w:t>A school band is getting ready for a parade. There is a total of 36 children in the band. The children need to arrange themselves in rows. Each row must have the same number of children.</w:t>
      </w:r>
    </w:p>
    <w:bookmarkEnd w:id="0"/>
    <w:p w14:paraId="618FD88E" w14:textId="77777777" w:rsidR="006B3F0B" w:rsidRPr="006D6C1F" w:rsidRDefault="006B3F0B" w:rsidP="00DB5E70"/>
    <w:p w14:paraId="607EC359" w14:textId="2893D64E" w:rsidR="006B3F0B" w:rsidRPr="006D6C1F" w:rsidRDefault="006B3F0B" w:rsidP="00DB5E70">
      <w:r w:rsidRPr="006D6C1F">
        <w:t>Choose the ways the children can arrange themselves in rows.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2605"/>
        <w:gridCol w:w="1260"/>
        <w:gridCol w:w="7110"/>
      </w:tblGrid>
      <w:tr w:rsidR="00CE0078" w14:paraId="690F12B7" w14:textId="77777777" w:rsidTr="006D6C1F">
        <w:tc>
          <w:tcPr>
            <w:tcW w:w="2605" w:type="dxa"/>
            <w:shd w:val="clear" w:color="auto" w:fill="95B3D7" w:themeFill="accent1" w:themeFillTint="99"/>
          </w:tcPr>
          <w:p w14:paraId="485F67B1" w14:textId="7949E692" w:rsidR="00CE0078" w:rsidRDefault="00CE0078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504CFFB4" w14:textId="05C35596" w:rsidR="00CE0078" w:rsidRDefault="00CE0078" w:rsidP="00DB5E70">
            <w:pPr>
              <w:jc w:val="center"/>
            </w:pPr>
            <w:r>
              <w:t>Yes or No</w:t>
            </w:r>
          </w:p>
        </w:tc>
        <w:tc>
          <w:tcPr>
            <w:tcW w:w="7110" w:type="dxa"/>
            <w:shd w:val="clear" w:color="auto" w:fill="95B3D7" w:themeFill="accent1" w:themeFillTint="99"/>
          </w:tcPr>
          <w:p w14:paraId="0F19BA5C" w14:textId="29056DAB" w:rsidR="00CE0078" w:rsidRDefault="00CE0078" w:rsidP="00DB5E70">
            <w:pPr>
              <w:jc w:val="center"/>
            </w:pPr>
            <w:r>
              <w:t>Explain your thinking</w:t>
            </w:r>
          </w:p>
        </w:tc>
      </w:tr>
      <w:tr w:rsidR="00CE0078" w14:paraId="65ADBFD4" w14:textId="77777777" w:rsidTr="006D6C1F">
        <w:tc>
          <w:tcPr>
            <w:tcW w:w="2605" w:type="dxa"/>
          </w:tcPr>
          <w:p w14:paraId="16CDF6DF" w14:textId="77777777" w:rsidR="00CE0078" w:rsidRDefault="00CE0078" w:rsidP="007C3D3B">
            <w:r>
              <w:t>3 rows of 10 students</w:t>
            </w:r>
          </w:p>
          <w:p w14:paraId="55468675" w14:textId="59C34409" w:rsidR="006D6C1F" w:rsidRDefault="006D6C1F" w:rsidP="007C3D3B"/>
          <w:p w14:paraId="3315F4D2" w14:textId="6C5DF72D" w:rsidR="006D6C1F" w:rsidRDefault="006D6C1F" w:rsidP="007C3D3B"/>
          <w:p w14:paraId="79FF2EFA" w14:textId="77777777" w:rsidR="006D6C1F" w:rsidRDefault="006D6C1F" w:rsidP="007C3D3B"/>
          <w:p w14:paraId="26690149" w14:textId="0DA1246D" w:rsidR="006D6C1F" w:rsidRDefault="006D6C1F" w:rsidP="007C3D3B"/>
        </w:tc>
        <w:tc>
          <w:tcPr>
            <w:tcW w:w="1260" w:type="dxa"/>
          </w:tcPr>
          <w:p w14:paraId="0831C020" w14:textId="77777777" w:rsidR="00CE0078" w:rsidRDefault="00CE0078" w:rsidP="00DB5E70"/>
        </w:tc>
        <w:tc>
          <w:tcPr>
            <w:tcW w:w="7110" w:type="dxa"/>
          </w:tcPr>
          <w:p w14:paraId="074B833F" w14:textId="34FA7A47" w:rsidR="00CE0078" w:rsidRDefault="00CE0078" w:rsidP="00DB5E70"/>
          <w:p w14:paraId="25631873" w14:textId="0B794754" w:rsidR="00CE0078" w:rsidRDefault="00CE0078" w:rsidP="00DB5E70"/>
        </w:tc>
      </w:tr>
      <w:tr w:rsidR="00CE0078" w14:paraId="15086042" w14:textId="77777777" w:rsidTr="006D6C1F">
        <w:tc>
          <w:tcPr>
            <w:tcW w:w="2605" w:type="dxa"/>
          </w:tcPr>
          <w:p w14:paraId="7B8343BB" w14:textId="77777777" w:rsidR="00CE0078" w:rsidRDefault="00CE0078" w:rsidP="007C3D3B">
            <w:r>
              <w:t>4 rows of 8 students</w:t>
            </w:r>
          </w:p>
          <w:p w14:paraId="26099C70" w14:textId="77777777" w:rsidR="006D6C1F" w:rsidRDefault="006D6C1F" w:rsidP="007C3D3B"/>
          <w:p w14:paraId="0B3E6B56" w14:textId="19C9F442" w:rsidR="006D6C1F" w:rsidRDefault="006D6C1F" w:rsidP="007C3D3B"/>
          <w:p w14:paraId="73AC3528" w14:textId="77777777" w:rsidR="006D6C1F" w:rsidRDefault="006D6C1F" w:rsidP="007C3D3B"/>
          <w:p w14:paraId="2018F2CC" w14:textId="58929A83" w:rsidR="006D6C1F" w:rsidRDefault="006D6C1F" w:rsidP="007C3D3B"/>
        </w:tc>
        <w:tc>
          <w:tcPr>
            <w:tcW w:w="1260" w:type="dxa"/>
          </w:tcPr>
          <w:p w14:paraId="74298DB3" w14:textId="77777777" w:rsidR="00CE0078" w:rsidRDefault="00CE0078" w:rsidP="00DB5E70"/>
        </w:tc>
        <w:tc>
          <w:tcPr>
            <w:tcW w:w="7110" w:type="dxa"/>
          </w:tcPr>
          <w:p w14:paraId="74647A99" w14:textId="77A4464A" w:rsidR="00CE0078" w:rsidRDefault="00CE0078" w:rsidP="00DB5E70"/>
          <w:p w14:paraId="7827417D" w14:textId="77777777" w:rsidR="00CE0078" w:rsidRDefault="00CE0078" w:rsidP="00DB5E70"/>
        </w:tc>
      </w:tr>
      <w:tr w:rsidR="00CE0078" w14:paraId="79DF123C" w14:textId="77777777" w:rsidTr="006D6C1F">
        <w:tc>
          <w:tcPr>
            <w:tcW w:w="2605" w:type="dxa"/>
          </w:tcPr>
          <w:p w14:paraId="677E391D" w14:textId="2C04AC7B" w:rsidR="006D6C1F" w:rsidRDefault="00CE0078" w:rsidP="007C3D3B">
            <w:r>
              <w:t>6 rows of 6 students</w:t>
            </w:r>
          </w:p>
          <w:p w14:paraId="7B48CDC1" w14:textId="77777777" w:rsidR="006D6C1F" w:rsidRDefault="006D6C1F" w:rsidP="007C3D3B"/>
          <w:p w14:paraId="2D7ED787" w14:textId="30802DAD" w:rsidR="006D6C1F" w:rsidRDefault="006D6C1F" w:rsidP="007C3D3B"/>
          <w:p w14:paraId="40652049" w14:textId="77777777" w:rsidR="006D6C1F" w:rsidRDefault="006D6C1F" w:rsidP="007C3D3B"/>
          <w:p w14:paraId="694DF1B6" w14:textId="4AAB6CEF" w:rsidR="006D6C1F" w:rsidRDefault="006D6C1F" w:rsidP="007C3D3B"/>
        </w:tc>
        <w:tc>
          <w:tcPr>
            <w:tcW w:w="1260" w:type="dxa"/>
          </w:tcPr>
          <w:p w14:paraId="74C09A63" w14:textId="77777777" w:rsidR="00CE0078" w:rsidRDefault="00CE0078" w:rsidP="00DB5E70"/>
        </w:tc>
        <w:tc>
          <w:tcPr>
            <w:tcW w:w="7110" w:type="dxa"/>
          </w:tcPr>
          <w:p w14:paraId="78269EE8" w14:textId="792DFFF0" w:rsidR="00CE0078" w:rsidRDefault="00CE0078" w:rsidP="00DB5E70"/>
          <w:p w14:paraId="6E3ECA2D" w14:textId="639C243A" w:rsidR="00CE0078" w:rsidRDefault="00CE0078" w:rsidP="00DB5E70"/>
        </w:tc>
      </w:tr>
      <w:tr w:rsidR="00CE0078" w14:paraId="57C2A716" w14:textId="77777777" w:rsidTr="006D6C1F">
        <w:tc>
          <w:tcPr>
            <w:tcW w:w="2605" w:type="dxa"/>
          </w:tcPr>
          <w:p w14:paraId="448701F4" w14:textId="4A59A6DA" w:rsidR="006D6C1F" w:rsidRDefault="00CE0078" w:rsidP="007C3D3B">
            <w:r>
              <w:t>7 rows of 5 students</w:t>
            </w:r>
          </w:p>
          <w:p w14:paraId="09F8F1F4" w14:textId="77777777" w:rsidR="006D6C1F" w:rsidRDefault="006D6C1F" w:rsidP="007C3D3B"/>
          <w:p w14:paraId="4199F727" w14:textId="02947394" w:rsidR="006D6C1F" w:rsidRDefault="006D6C1F" w:rsidP="007C3D3B"/>
          <w:p w14:paraId="1422AD31" w14:textId="77777777" w:rsidR="006D6C1F" w:rsidRDefault="006D6C1F" w:rsidP="007C3D3B"/>
          <w:p w14:paraId="71FF3717" w14:textId="405CC262" w:rsidR="006D6C1F" w:rsidRDefault="006D6C1F" w:rsidP="007C3D3B"/>
        </w:tc>
        <w:tc>
          <w:tcPr>
            <w:tcW w:w="1260" w:type="dxa"/>
          </w:tcPr>
          <w:p w14:paraId="57A87955" w14:textId="77777777" w:rsidR="00CE0078" w:rsidRDefault="00CE0078" w:rsidP="00DB5E70"/>
        </w:tc>
        <w:tc>
          <w:tcPr>
            <w:tcW w:w="7110" w:type="dxa"/>
          </w:tcPr>
          <w:p w14:paraId="4C5056F7" w14:textId="1BEFC014" w:rsidR="00CE0078" w:rsidRDefault="00CE0078" w:rsidP="00DB5E70"/>
          <w:p w14:paraId="66F17281" w14:textId="7CAB2250" w:rsidR="00CE0078" w:rsidRDefault="00CE0078" w:rsidP="00DB5E70"/>
        </w:tc>
      </w:tr>
      <w:tr w:rsidR="00CE0078" w14:paraId="6EFA4F7A" w14:textId="77777777" w:rsidTr="006D6C1F">
        <w:tc>
          <w:tcPr>
            <w:tcW w:w="2605" w:type="dxa"/>
          </w:tcPr>
          <w:p w14:paraId="6987A1A5" w14:textId="6C62CD90" w:rsidR="006D6C1F" w:rsidRDefault="00CE0078" w:rsidP="007C3D3B">
            <w:r>
              <w:t>9 rows of 4 students</w:t>
            </w:r>
          </w:p>
          <w:p w14:paraId="2BFA0C6B" w14:textId="0D69294B" w:rsidR="006D6C1F" w:rsidRDefault="006D6C1F" w:rsidP="007C3D3B"/>
          <w:p w14:paraId="1661C8B0" w14:textId="115ADBAA" w:rsidR="006D6C1F" w:rsidRDefault="006D6C1F" w:rsidP="007C3D3B"/>
          <w:p w14:paraId="65A9CF57" w14:textId="77777777" w:rsidR="006D6C1F" w:rsidRDefault="006D6C1F" w:rsidP="007C3D3B"/>
          <w:p w14:paraId="5AC4EC7F" w14:textId="13512B62" w:rsidR="006D6C1F" w:rsidRDefault="006D6C1F" w:rsidP="007C3D3B"/>
        </w:tc>
        <w:tc>
          <w:tcPr>
            <w:tcW w:w="1260" w:type="dxa"/>
          </w:tcPr>
          <w:p w14:paraId="3FC3506F" w14:textId="77777777" w:rsidR="00CE0078" w:rsidRDefault="00CE0078" w:rsidP="00DB5E70"/>
        </w:tc>
        <w:tc>
          <w:tcPr>
            <w:tcW w:w="7110" w:type="dxa"/>
          </w:tcPr>
          <w:p w14:paraId="47FB7D93" w14:textId="7543A950" w:rsidR="00CE0078" w:rsidRDefault="00CE0078" w:rsidP="00DB5E70"/>
          <w:p w14:paraId="4FB1B1AE" w14:textId="41251DF8" w:rsidR="00CE0078" w:rsidRDefault="00CE0078" w:rsidP="00DB5E70"/>
        </w:tc>
      </w:tr>
      <w:tr w:rsidR="00CE0078" w14:paraId="33E9C379" w14:textId="77777777" w:rsidTr="006D6C1F">
        <w:tc>
          <w:tcPr>
            <w:tcW w:w="2605" w:type="dxa"/>
          </w:tcPr>
          <w:p w14:paraId="538A077D" w14:textId="77777777" w:rsidR="00CE0078" w:rsidRDefault="00CE0078" w:rsidP="007C3D3B">
            <w:r>
              <w:t>16 rows of 2 students</w:t>
            </w:r>
          </w:p>
          <w:p w14:paraId="5D7A25F2" w14:textId="77777777" w:rsidR="006D6C1F" w:rsidRDefault="006D6C1F" w:rsidP="007C3D3B"/>
          <w:p w14:paraId="6CF91E1A" w14:textId="77777777" w:rsidR="006D6C1F" w:rsidRDefault="006D6C1F" w:rsidP="007C3D3B"/>
          <w:p w14:paraId="525B2361" w14:textId="77777777" w:rsidR="006D6C1F" w:rsidRDefault="006D6C1F" w:rsidP="007C3D3B"/>
          <w:p w14:paraId="4FC989FE" w14:textId="3ED02653" w:rsidR="006D6C1F" w:rsidRDefault="006D6C1F" w:rsidP="007C3D3B"/>
        </w:tc>
        <w:tc>
          <w:tcPr>
            <w:tcW w:w="1260" w:type="dxa"/>
          </w:tcPr>
          <w:p w14:paraId="45115628" w14:textId="77777777" w:rsidR="00CE0078" w:rsidRDefault="00CE0078" w:rsidP="00DB5E70"/>
        </w:tc>
        <w:tc>
          <w:tcPr>
            <w:tcW w:w="7110" w:type="dxa"/>
          </w:tcPr>
          <w:p w14:paraId="1450DBF1" w14:textId="42F17B3B" w:rsidR="00CE0078" w:rsidRDefault="00CE0078" w:rsidP="00DB5E70"/>
          <w:p w14:paraId="01BFBE07" w14:textId="160D3903" w:rsidR="00CE0078" w:rsidRDefault="00CE0078" w:rsidP="00DB5E70"/>
        </w:tc>
      </w:tr>
    </w:tbl>
    <w:p w14:paraId="29FCC3E4" w14:textId="77777777" w:rsidR="00DB5E70" w:rsidRDefault="00DB5E70" w:rsidP="00DB5E70"/>
    <w:p w14:paraId="60F3BE85" w14:textId="20C182CE" w:rsidR="00DB5E70" w:rsidRDefault="00DB5E70" w:rsidP="00DB5E70">
      <w:r>
        <w:t>Source: PARCC Spr</w:t>
      </w:r>
      <w:r w:rsidR="007507B3">
        <w:t>ing 2018 Grade 3</w:t>
      </w:r>
      <w:r w:rsidR="002150DB">
        <w:t xml:space="preserve"> Released </w:t>
      </w:r>
      <w:r w:rsidR="007507B3">
        <w:t>Items</w:t>
      </w:r>
    </w:p>
    <w:p w14:paraId="3AC3E111" w14:textId="2AC10007" w:rsidR="007507B3" w:rsidRDefault="00E100B0" w:rsidP="00DB5E70">
      <w:hyperlink r:id="rId7" w:history="1">
        <w:r w:rsidR="007507B3" w:rsidRPr="007507B3">
          <w:rPr>
            <w:rStyle w:val="Hyperlink"/>
          </w:rPr>
          <w:t>https://parcc-assessment.org/wp-content/uploads/2018/08/Math_2018_Released_Items/Grade03/Grade-3-Math-Item-Set-2018_20181029.pdf</w:t>
        </w:r>
      </w:hyperlink>
    </w:p>
    <w:sectPr w:rsidR="007507B3" w:rsidSect="006D6C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tLQ0M7IwMjc0M7BU0lEKTi0uzszPAykwrAUAB9j31SwAAAA="/>
  </w:docVars>
  <w:rsids>
    <w:rsidRoot w:val="00DB5E70"/>
    <w:rsid w:val="000712BA"/>
    <w:rsid w:val="002150DB"/>
    <w:rsid w:val="0025009A"/>
    <w:rsid w:val="005D5B5D"/>
    <w:rsid w:val="006B3F0B"/>
    <w:rsid w:val="006D6C1F"/>
    <w:rsid w:val="007507B3"/>
    <w:rsid w:val="007B2D78"/>
    <w:rsid w:val="007C3D3B"/>
    <w:rsid w:val="00917537"/>
    <w:rsid w:val="00972848"/>
    <w:rsid w:val="00B05FF6"/>
    <w:rsid w:val="00B761DD"/>
    <w:rsid w:val="00CE0078"/>
    <w:rsid w:val="00DB5E70"/>
    <w:rsid w:val="00E100B0"/>
    <w:rsid w:val="00E14253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7B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parcc-assessment.org/wp-content/uploads/2018/08/Math_2018_Released_Items/Grade03/Grade-3-Math-Item-Set-2018_20181029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2FA137-59C4-4BF9-B1CB-905E790118A9}">
  <ds:schemaRefs>
    <ds:schemaRef ds:uri="http://purl.org/dc/terms/"/>
    <ds:schemaRef ds:uri="f2f2a743-6fc5-42d5-9f0e-28b74c72a557"/>
    <ds:schemaRef ds:uri="http://schemas.microsoft.com/office/2006/documentManagement/types"/>
    <ds:schemaRef ds:uri="http://purl.org/dc/elements/1.1/"/>
    <ds:schemaRef ds:uri="http://schemas.microsoft.com/office/2006/metadata/properties"/>
    <ds:schemaRef ds:uri="86b6acee-3643-4d55-8213-bbfe9180d0cf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54B3FD7-90F6-451D-989C-DB7E609378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E14FAA-D360-4151-A4B9-71B91FE5DA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eanine Sheppard</cp:lastModifiedBy>
  <cp:revision>2</cp:revision>
  <dcterms:created xsi:type="dcterms:W3CDTF">2019-10-17T21:08:00Z</dcterms:created>
  <dcterms:modified xsi:type="dcterms:W3CDTF">2019-10-17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